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2F9FA" w14:textId="168C2922" w:rsidR="00D75E25" w:rsidRPr="005A05D5" w:rsidRDefault="00354D3D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5A05D5">
        <w:rPr>
          <w:rFonts w:ascii="Times New Roman" w:hAnsi="Times New Roman" w:cs="Times New Roman"/>
          <w:sz w:val="24"/>
          <w:szCs w:val="24"/>
        </w:rPr>
        <w:t>Nama :</w:t>
      </w:r>
      <w:proofErr w:type="gram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r w:rsidR="0037308D">
        <w:rPr>
          <w:rFonts w:ascii="Times New Roman" w:hAnsi="Times New Roman" w:cs="Times New Roman"/>
          <w:sz w:val="24"/>
          <w:szCs w:val="24"/>
        </w:rPr>
        <w:t>Aghil Alfhauzhi Apriliansyah</w:t>
      </w:r>
    </w:p>
    <w:p w14:paraId="7FBCBACB" w14:textId="1997AD44" w:rsidR="00354D3D" w:rsidRPr="005A05D5" w:rsidRDefault="00354D3D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5A05D5">
        <w:rPr>
          <w:rFonts w:ascii="Times New Roman" w:hAnsi="Times New Roman" w:cs="Times New Roman"/>
          <w:sz w:val="24"/>
          <w:szCs w:val="24"/>
        </w:rPr>
        <w:t>NIM :</w:t>
      </w:r>
      <w:proofErr w:type="gramEnd"/>
      <w:r w:rsidRPr="005A05D5">
        <w:rPr>
          <w:rFonts w:ascii="Times New Roman" w:hAnsi="Times New Roman" w:cs="Times New Roman"/>
          <w:sz w:val="24"/>
          <w:szCs w:val="24"/>
        </w:rPr>
        <w:t xml:space="preserve"> 1207070</w:t>
      </w:r>
      <w:r w:rsidR="0037308D">
        <w:rPr>
          <w:rFonts w:ascii="Times New Roman" w:hAnsi="Times New Roman" w:cs="Times New Roman"/>
          <w:sz w:val="24"/>
          <w:szCs w:val="24"/>
        </w:rPr>
        <w:t>135</w:t>
      </w:r>
    </w:p>
    <w:p w14:paraId="0656E8D3" w14:textId="45F77463" w:rsidR="00354D3D" w:rsidRPr="005A05D5" w:rsidRDefault="00354D3D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A05D5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r w:rsidR="0037308D">
        <w:rPr>
          <w:rFonts w:ascii="Times New Roman" w:hAnsi="Times New Roman" w:cs="Times New Roman"/>
          <w:sz w:val="24"/>
          <w:szCs w:val="24"/>
        </w:rPr>
        <w:t>PCD</w:t>
      </w:r>
      <w:r w:rsidRPr="005A05D5">
        <w:rPr>
          <w:rFonts w:ascii="Times New Roman" w:hAnsi="Times New Roman" w:cs="Times New Roman"/>
          <w:sz w:val="24"/>
          <w:szCs w:val="24"/>
        </w:rPr>
        <w:t xml:space="preserve"> – T</w:t>
      </w:r>
      <w:r w:rsidR="0037308D">
        <w:rPr>
          <w:rFonts w:ascii="Times New Roman" w:hAnsi="Times New Roman" w:cs="Times New Roman"/>
          <w:sz w:val="24"/>
          <w:szCs w:val="24"/>
        </w:rPr>
        <w:t>T</w:t>
      </w:r>
    </w:p>
    <w:p w14:paraId="4F2E897E" w14:textId="77777777" w:rsidR="00354D3D" w:rsidRPr="005A05D5" w:rsidRDefault="00BE7279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A05D5">
        <w:rPr>
          <w:rFonts w:ascii="Times New Roman" w:hAnsi="Times New Roman" w:cs="Times New Roman"/>
          <w:sz w:val="24"/>
          <w:szCs w:val="24"/>
        </w:rPr>
        <w:t>Latihan 1</w:t>
      </w:r>
    </w:p>
    <w:p w14:paraId="475D925F" w14:textId="46CF4A84" w:rsidR="00BE7279" w:rsidRDefault="00C61B6E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61B6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51E2FD9" wp14:editId="241EAD79">
            <wp:extent cx="5731510" cy="1997075"/>
            <wp:effectExtent l="0" t="0" r="2540" b="3175"/>
            <wp:docPr id="12109276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927692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61B6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6A769C" wp14:editId="139C837D">
            <wp:extent cx="5731510" cy="1997075"/>
            <wp:effectExtent l="0" t="0" r="2540" b="3175"/>
            <wp:docPr id="9008657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86571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49BC1" w14:textId="21F32189" w:rsidR="00C61B6E" w:rsidRDefault="00C61B6E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61B6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75A47FC" wp14:editId="6CEE3E9E">
            <wp:extent cx="5731510" cy="1997075"/>
            <wp:effectExtent l="0" t="0" r="2540" b="3175"/>
            <wp:docPr id="408187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18741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936C8" w14:textId="56E8285D" w:rsidR="00C61B6E" w:rsidRDefault="00C61B6E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61B6E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3616BDA" wp14:editId="3E88A558">
            <wp:extent cx="5731510" cy="1997075"/>
            <wp:effectExtent l="0" t="0" r="2540" b="3175"/>
            <wp:docPr id="20566263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62638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10722" w14:textId="09949B82" w:rsidR="00C61B6E" w:rsidRDefault="00C61B6E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61B6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1E8366" wp14:editId="1B0C4AB2">
            <wp:extent cx="5731510" cy="5685155"/>
            <wp:effectExtent l="0" t="0" r="2540" b="0"/>
            <wp:docPr id="11156176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61768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8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7E14A" w14:textId="79F9394E" w:rsidR="00C61B6E" w:rsidRDefault="00C61B6E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7AE76E8" w14:textId="77777777" w:rsidR="00C61B6E" w:rsidRPr="005A05D5" w:rsidRDefault="00C61B6E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BC51A0E" w14:textId="4CD89CA9" w:rsidR="00BE7279" w:rsidRPr="005A05D5" w:rsidRDefault="00BE7279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385793C" w14:textId="2CFEDFC1" w:rsidR="00BE7279" w:rsidRPr="005A05D5" w:rsidRDefault="00BE7279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288A6E0" w14:textId="48DAB938" w:rsidR="00BE7279" w:rsidRPr="005A05D5" w:rsidRDefault="00BE7279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F769C11" w14:textId="77777777" w:rsidR="00BE7279" w:rsidRPr="005A05D5" w:rsidRDefault="00BE7279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A05D5">
        <w:rPr>
          <w:rFonts w:ascii="Times New Roman" w:hAnsi="Times New Roman" w:cs="Times New Roman"/>
          <w:sz w:val="24"/>
          <w:szCs w:val="24"/>
        </w:rPr>
        <w:t>Latihan 2</w:t>
      </w:r>
    </w:p>
    <w:p w14:paraId="444E16F6" w14:textId="77777777" w:rsidR="00BE7279" w:rsidRPr="005A05D5" w:rsidRDefault="00BE7279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A05D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B5433C7" wp14:editId="18534CAF">
            <wp:extent cx="5731510" cy="5685155"/>
            <wp:effectExtent l="0" t="0" r="2540" b="0"/>
            <wp:docPr id="17434162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41628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8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3AC98" w14:textId="77777777" w:rsidR="00BE7279" w:rsidRPr="005A05D5" w:rsidRDefault="00BE7279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A05D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EB1A4EC" wp14:editId="1010D94A">
            <wp:extent cx="5731510" cy="5675630"/>
            <wp:effectExtent l="0" t="0" r="2540" b="1270"/>
            <wp:docPr id="1547659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76590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7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0F2CD" w14:textId="77777777" w:rsidR="00BE7279" w:rsidRPr="005A05D5" w:rsidRDefault="00BE7279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A05D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6CA068" wp14:editId="6F529C48">
            <wp:extent cx="5731510" cy="2171065"/>
            <wp:effectExtent l="0" t="0" r="2540" b="635"/>
            <wp:docPr id="6998078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80788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F6311" w14:textId="6ADEDA66" w:rsidR="00BE7279" w:rsidRPr="005A05D5" w:rsidRDefault="00BE7279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B2AA987" w14:textId="77777777" w:rsidR="0037308D" w:rsidRDefault="0037308D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5483D52" w14:textId="1DFC8297" w:rsidR="00BE7279" w:rsidRDefault="00BE7279" w:rsidP="00354D3D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5A05D5">
        <w:rPr>
          <w:rFonts w:ascii="Times New Roman" w:hAnsi="Times New Roman" w:cs="Times New Roman"/>
          <w:sz w:val="24"/>
          <w:szCs w:val="24"/>
        </w:rPr>
        <w:lastRenderedPageBreak/>
        <w:t xml:space="preserve">Latihan </w:t>
      </w:r>
      <w:r w:rsidR="004800F3" w:rsidRPr="005A05D5">
        <w:rPr>
          <w:rFonts w:ascii="Times New Roman" w:hAnsi="Times New Roman" w:cs="Times New Roman"/>
          <w:sz w:val="24"/>
          <w:szCs w:val="24"/>
        </w:rPr>
        <w:t>3</w:t>
      </w:r>
      <w:r w:rsidR="004800F3" w:rsidRPr="005A05D5">
        <w:rPr>
          <w:rFonts w:ascii="Times New Roman" w:hAnsi="Times New Roman" w:cs="Times New Roman"/>
          <w:noProof/>
          <w:sz w:val="24"/>
          <w:szCs w:val="24"/>
        </w:rPr>
        <w:t xml:space="preserve">  </w:t>
      </w:r>
    </w:p>
    <w:p w14:paraId="43C49C38" w14:textId="68A9E72F" w:rsidR="0037308D" w:rsidRPr="005A05D5" w:rsidRDefault="0037308D" w:rsidP="00354D3D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37308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F2C8A9E" wp14:editId="08E0F603">
            <wp:extent cx="4772025" cy="5056464"/>
            <wp:effectExtent l="0" t="0" r="0" b="0"/>
            <wp:docPr id="15157777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577772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73389" cy="5057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54AD4" w14:textId="77777777" w:rsidR="004800F3" w:rsidRPr="005A05D5" w:rsidRDefault="004800F3" w:rsidP="00354D3D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5A05D5">
        <w:rPr>
          <w:rFonts w:ascii="Times New Roman" w:hAnsi="Times New Roman" w:cs="Times New Roman"/>
          <w:noProof/>
          <w:sz w:val="24"/>
          <w:szCs w:val="24"/>
        </w:rPr>
        <w:t>Latihan 4</w:t>
      </w:r>
    </w:p>
    <w:p w14:paraId="7C1FB115" w14:textId="1EF77554" w:rsidR="0037308D" w:rsidRDefault="004800F3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A05D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47715D" wp14:editId="5A304568">
            <wp:extent cx="3991130" cy="2676525"/>
            <wp:effectExtent l="0" t="0" r="9525" b="0"/>
            <wp:docPr id="2735557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55579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96358" cy="2680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5A6EA" w14:textId="394A8D68" w:rsidR="004800F3" w:rsidRPr="005A05D5" w:rsidRDefault="004800F3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A05D5">
        <w:rPr>
          <w:rFonts w:ascii="Times New Roman" w:hAnsi="Times New Roman" w:cs="Times New Roman"/>
          <w:sz w:val="24"/>
          <w:szCs w:val="24"/>
        </w:rPr>
        <w:lastRenderedPageBreak/>
        <w:t>Latihan 5</w:t>
      </w:r>
    </w:p>
    <w:p w14:paraId="3C90FDE1" w14:textId="693006CA" w:rsidR="004800F3" w:rsidRPr="005A05D5" w:rsidRDefault="0037308D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7308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2816E0A" wp14:editId="14C6C4DB">
            <wp:extent cx="5731510" cy="2840990"/>
            <wp:effectExtent l="0" t="0" r="2540" b="0"/>
            <wp:docPr id="3296922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69229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87449" w14:textId="77777777" w:rsidR="004800F3" w:rsidRDefault="004800F3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A05D5">
        <w:rPr>
          <w:rFonts w:ascii="Times New Roman" w:hAnsi="Times New Roman" w:cs="Times New Roman"/>
          <w:sz w:val="24"/>
          <w:szCs w:val="24"/>
        </w:rPr>
        <w:t>Latihan 6</w:t>
      </w:r>
    </w:p>
    <w:p w14:paraId="094FA678" w14:textId="2D8B4FB2" w:rsidR="0037308D" w:rsidRDefault="0037308D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7308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47D3515" wp14:editId="7E41853D">
            <wp:extent cx="5731510" cy="3544570"/>
            <wp:effectExtent l="0" t="0" r="2540" b="0"/>
            <wp:docPr id="3962067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20677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4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33B30" w14:textId="4488167B" w:rsidR="0037308D" w:rsidRDefault="0037308D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7308D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33D34600" wp14:editId="668AE883">
            <wp:extent cx="5731510" cy="1915160"/>
            <wp:effectExtent l="0" t="0" r="2540" b="8890"/>
            <wp:docPr id="19816587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65871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E8A3F" w14:textId="340402E2" w:rsidR="0037308D" w:rsidRDefault="0037308D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7308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8EF54A5" wp14:editId="019F5A41">
            <wp:extent cx="5731510" cy="1915160"/>
            <wp:effectExtent l="0" t="0" r="2540" b="8890"/>
            <wp:docPr id="8396130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961301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2E647" w14:textId="48009BCE" w:rsidR="0037308D" w:rsidRDefault="0037308D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7308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A65FCCF" wp14:editId="3DBD316F">
            <wp:extent cx="5731510" cy="1915160"/>
            <wp:effectExtent l="0" t="0" r="2540" b="8890"/>
            <wp:docPr id="19733029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30290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681BF" w14:textId="1EA77756" w:rsidR="0037308D" w:rsidRDefault="0037308D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7308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999E0C8" wp14:editId="7192A715">
            <wp:extent cx="5731510" cy="1915160"/>
            <wp:effectExtent l="0" t="0" r="2540" b="8890"/>
            <wp:docPr id="9280179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017995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0E255" w14:textId="5162C009" w:rsidR="0037308D" w:rsidRDefault="0037308D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7308D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546E0517" wp14:editId="1331F51F">
            <wp:extent cx="5731510" cy="1915160"/>
            <wp:effectExtent l="0" t="0" r="2540" b="8890"/>
            <wp:docPr id="2407505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75050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51C79" w14:textId="733D2B75" w:rsidR="004800F3" w:rsidRPr="005A05D5" w:rsidRDefault="0037308D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7308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671E232" wp14:editId="4F7D34B7">
            <wp:extent cx="5731510" cy="1915160"/>
            <wp:effectExtent l="0" t="0" r="2540" b="8890"/>
            <wp:docPr id="1176330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3304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238BA" w14:textId="77777777" w:rsidR="004800F3" w:rsidRPr="005A05D5" w:rsidRDefault="004800F3" w:rsidP="00354D3D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5A05D5">
        <w:rPr>
          <w:rFonts w:ascii="Times New Roman" w:hAnsi="Times New Roman" w:cs="Times New Roman"/>
          <w:noProof/>
          <w:sz w:val="24"/>
          <w:szCs w:val="24"/>
        </w:rPr>
        <w:t>Latihan 7</w:t>
      </w:r>
    </w:p>
    <w:p w14:paraId="3847318E" w14:textId="7A4F795D" w:rsidR="004800F3" w:rsidRDefault="004800F3" w:rsidP="00354D3D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5A05D5"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="0037308D" w:rsidRPr="0037308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5EFDCAB" wp14:editId="44B86A08">
            <wp:extent cx="5731510" cy="2174240"/>
            <wp:effectExtent l="0" t="0" r="2540" b="0"/>
            <wp:docPr id="11353140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314013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84437" w14:textId="365B4463" w:rsidR="0037308D" w:rsidRPr="005A05D5" w:rsidRDefault="0037308D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7308D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665B5ABC" wp14:editId="04D2E03C">
            <wp:extent cx="5731510" cy="4329430"/>
            <wp:effectExtent l="0" t="0" r="2540" b="0"/>
            <wp:docPr id="8123626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36260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2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4E357" w14:textId="77777777" w:rsidR="00354D3D" w:rsidRPr="005A05D5" w:rsidRDefault="00354D3D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A05D5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yg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kalian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tangkap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latihan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dilakukan</w:t>
      </w:r>
      <w:proofErr w:type="spellEnd"/>
    </w:p>
    <w:p w14:paraId="53D23069" w14:textId="77777777" w:rsidR="00354D3D" w:rsidRPr="005A05D5" w:rsidRDefault="00354D3D" w:rsidP="00354D3D">
      <w:pPr>
        <w:pStyle w:val="ListParagraph"/>
        <w:numPr>
          <w:ilvl w:val="0"/>
          <w:numId w:val="1"/>
        </w:numPr>
        <w:spacing w:line="360" w:lineRule="auto"/>
        <w:ind w:left="567" w:hanging="425"/>
        <w:rPr>
          <w:rFonts w:ascii="Times New Roman" w:hAnsi="Times New Roman" w:cs="Times New Roman"/>
          <w:sz w:val="24"/>
          <w:szCs w:val="24"/>
        </w:rPr>
      </w:pPr>
      <w:proofErr w:type="spellStart"/>
      <w:r w:rsidRPr="005A05D5">
        <w:rPr>
          <w:rFonts w:ascii="Times New Roman" w:hAnsi="Times New Roman" w:cs="Times New Roman"/>
          <w:color w:val="343541"/>
          <w:sz w:val="24"/>
          <w:szCs w:val="24"/>
        </w:rPr>
        <w:t>Ekstrasi</w:t>
      </w:r>
      <w:proofErr w:type="spellEnd"/>
      <w:r w:rsidRPr="005A05D5">
        <w:rPr>
          <w:rFonts w:ascii="Times New Roman" w:hAnsi="Times New Roman" w:cs="Times New Roman"/>
          <w:color w:val="343541"/>
          <w:sz w:val="24"/>
          <w:szCs w:val="24"/>
        </w:rPr>
        <w:t xml:space="preserve"> Fitur LBP</w:t>
      </w:r>
    </w:p>
    <w:p w14:paraId="419801A3" w14:textId="77777777" w:rsidR="00354D3D" w:rsidRPr="005A05D5" w:rsidRDefault="00CE3E03" w:rsidP="00354D3D">
      <w:pPr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A05D5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m</w:t>
      </w:r>
      <w:r w:rsidR="00354D3D" w:rsidRPr="005A05D5">
        <w:rPr>
          <w:rFonts w:ascii="Times New Roman" w:hAnsi="Times New Roman" w:cs="Times New Roman"/>
          <w:sz w:val="24"/>
          <w:szCs w:val="24"/>
        </w:rPr>
        <w:t>etode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LBP</w:t>
      </w:r>
      <w:r w:rsidRPr="005A05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LBP</w:t>
      </w:r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ekstraks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fitu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tekstu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pol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biner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lokal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piksel-piksel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tetangg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histogram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istribus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pol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fitu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Keuntung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LBP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komputasiny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cepat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nggambar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tekstu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kelemah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kurangny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invarians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transformas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rotas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skal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>.</w:t>
      </w:r>
    </w:p>
    <w:p w14:paraId="7F83ADB7" w14:textId="77777777" w:rsidR="00354D3D" w:rsidRPr="005A05D5" w:rsidRDefault="00354D3D" w:rsidP="00354D3D">
      <w:pPr>
        <w:pStyle w:val="ListParagraph"/>
        <w:numPr>
          <w:ilvl w:val="0"/>
          <w:numId w:val="1"/>
        </w:numPr>
        <w:spacing w:line="360" w:lineRule="auto"/>
        <w:ind w:left="567" w:hanging="425"/>
        <w:rPr>
          <w:rFonts w:ascii="Times New Roman" w:hAnsi="Times New Roman" w:cs="Times New Roman"/>
          <w:sz w:val="24"/>
          <w:szCs w:val="24"/>
        </w:rPr>
      </w:pPr>
      <w:proofErr w:type="spellStart"/>
      <w:r w:rsidRPr="005A05D5">
        <w:rPr>
          <w:rFonts w:ascii="Times New Roman" w:hAnsi="Times New Roman" w:cs="Times New Roman"/>
          <w:color w:val="343541"/>
          <w:sz w:val="24"/>
          <w:szCs w:val="24"/>
        </w:rPr>
        <w:t>Ekstrasi</w:t>
      </w:r>
      <w:proofErr w:type="spellEnd"/>
      <w:r w:rsidRPr="005A05D5">
        <w:rPr>
          <w:rFonts w:ascii="Times New Roman" w:hAnsi="Times New Roman" w:cs="Times New Roman"/>
          <w:color w:val="343541"/>
          <w:sz w:val="24"/>
          <w:szCs w:val="24"/>
        </w:rPr>
        <w:t xml:space="preserve"> Fitur </w:t>
      </w:r>
      <w:proofErr w:type="spellStart"/>
      <w:r w:rsidRPr="005A05D5">
        <w:rPr>
          <w:rFonts w:ascii="Times New Roman" w:hAnsi="Times New Roman" w:cs="Times New Roman"/>
          <w:color w:val="343541"/>
          <w:sz w:val="24"/>
          <w:szCs w:val="24"/>
        </w:rPr>
        <w:t>Berdasarkan</w:t>
      </w:r>
      <w:proofErr w:type="spellEnd"/>
      <w:r w:rsidRPr="005A05D5">
        <w:rPr>
          <w:rFonts w:ascii="Times New Roman" w:hAnsi="Times New Roman" w:cs="Times New Roman"/>
          <w:color w:val="343541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color w:val="343541"/>
          <w:sz w:val="24"/>
          <w:szCs w:val="24"/>
        </w:rPr>
        <w:t>Warna</w:t>
      </w:r>
      <w:proofErr w:type="spellEnd"/>
    </w:p>
    <w:p w14:paraId="79AC4E12" w14:textId="77777777" w:rsidR="00354D3D" w:rsidRPr="005A05D5" w:rsidRDefault="00CE3E03" w:rsidP="00354D3D">
      <w:pPr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A05D5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m</w:t>
      </w:r>
      <w:r w:rsidR="00354D3D" w:rsidRPr="005A05D5">
        <w:rPr>
          <w:rFonts w:ascii="Times New Roman" w:hAnsi="Times New Roman" w:cs="Times New Roman"/>
          <w:sz w:val="24"/>
          <w:szCs w:val="24"/>
        </w:rPr>
        <w:t>etode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ekstraks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fitu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warna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yang</w:t>
      </w:r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umumny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libat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ruang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warn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RGB, HSV,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YUV. Fitur-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fitu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histogram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warn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ome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warn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iekstraks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Keuntung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nggambar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warn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yang kaya pada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sensitif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perubah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tekstu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>.</w:t>
      </w:r>
    </w:p>
    <w:p w14:paraId="623C0DD6" w14:textId="77777777" w:rsidR="00354D3D" w:rsidRPr="005A05D5" w:rsidRDefault="00354D3D" w:rsidP="00354D3D">
      <w:pPr>
        <w:pStyle w:val="ListParagraph"/>
        <w:numPr>
          <w:ilvl w:val="0"/>
          <w:numId w:val="1"/>
        </w:numPr>
        <w:spacing w:line="360" w:lineRule="auto"/>
        <w:ind w:left="567" w:hanging="425"/>
        <w:rPr>
          <w:rFonts w:ascii="Times New Roman" w:hAnsi="Times New Roman" w:cs="Times New Roman"/>
          <w:sz w:val="24"/>
          <w:szCs w:val="24"/>
        </w:rPr>
      </w:pPr>
      <w:proofErr w:type="spellStart"/>
      <w:r w:rsidRPr="005A05D5">
        <w:rPr>
          <w:rFonts w:ascii="Times New Roman" w:hAnsi="Times New Roman" w:cs="Times New Roman"/>
          <w:color w:val="343541"/>
          <w:sz w:val="24"/>
          <w:szCs w:val="24"/>
        </w:rPr>
        <w:lastRenderedPageBreak/>
        <w:t>Ekstrasi</w:t>
      </w:r>
      <w:proofErr w:type="spellEnd"/>
      <w:r w:rsidRPr="005A05D5">
        <w:rPr>
          <w:rFonts w:ascii="Times New Roman" w:hAnsi="Times New Roman" w:cs="Times New Roman"/>
          <w:color w:val="343541"/>
          <w:sz w:val="24"/>
          <w:szCs w:val="24"/>
        </w:rPr>
        <w:t xml:space="preserve"> Fitur GLCM</w:t>
      </w:r>
    </w:p>
    <w:p w14:paraId="34EBA9FA" w14:textId="77777777" w:rsidR="00CE3E03" w:rsidRPr="005A05D5" w:rsidRDefault="00CE3E03" w:rsidP="005A05D5">
      <w:pPr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A05D5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A05D5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m</w:t>
      </w:r>
      <w:r w:rsidR="00354D3D" w:rsidRPr="005A05D5">
        <w:rPr>
          <w:rFonts w:ascii="Times New Roman" w:hAnsi="Times New Roman" w:cs="Times New Roman"/>
          <w:sz w:val="24"/>
          <w:szCs w:val="24"/>
        </w:rPr>
        <w:t>etode</w:t>
      </w:r>
      <w:proofErr w:type="spellEnd"/>
      <w:proofErr w:type="gram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GLCM</w:t>
      </w:r>
      <w:r w:rsidRPr="005A05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GLCM</w:t>
      </w:r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ngekstraks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fitu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tekstu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nganalisis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spasial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intensitas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piksel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ko-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kejadi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bu-abu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(GLCM)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kemuncul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pasang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intensitas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piksel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jarak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sudut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>. Fitur-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fitu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kontras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korelas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energ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homogenitas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ihitung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Keuntung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GLCM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nangkap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fitu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tekstu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kompleks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invari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transformas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kecil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mbutuh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komputas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sensitif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pencahaya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>.</w:t>
      </w:r>
    </w:p>
    <w:p w14:paraId="4FE4B07D" w14:textId="77777777" w:rsidR="00354D3D" w:rsidRPr="005A05D5" w:rsidRDefault="00354D3D" w:rsidP="00354D3D">
      <w:pPr>
        <w:pStyle w:val="ListParagraph"/>
        <w:numPr>
          <w:ilvl w:val="0"/>
          <w:numId w:val="1"/>
        </w:numPr>
        <w:spacing w:line="360" w:lineRule="auto"/>
        <w:ind w:left="567" w:hanging="425"/>
        <w:rPr>
          <w:rFonts w:ascii="Times New Roman" w:hAnsi="Times New Roman" w:cs="Times New Roman"/>
          <w:sz w:val="24"/>
          <w:szCs w:val="24"/>
        </w:rPr>
      </w:pPr>
      <w:proofErr w:type="spellStart"/>
      <w:r w:rsidRPr="005A05D5">
        <w:rPr>
          <w:rFonts w:ascii="Times New Roman" w:hAnsi="Times New Roman" w:cs="Times New Roman"/>
          <w:color w:val="343541"/>
          <w:sz w:val="24"/>
          <w:szCs w:val="24"/>
        </w:rPr>
        <w:t>Menggunakan</w:t>
      </w:r>
      <w:proofErr w:type="spellEnd"/>
      <w:r w:rsidRPr="005A05D5">
        <w:rPr>
          <w:rFonts w:ascii="Times New Roman" w:hAnsi="Times New Roman" w:cs="Times New Roman"/>
          <w:color w:val="343541"/>
          <w:sz w:val="24"/>
          <w:szCs w:val="24"/>
        </w:rPr>
        <w:t xml:space="preserve"> Corner Detector </w:t>
      </w:r>
    </w:p>
    <w:p w14:paraId="13538EFE" w14:textId="77777777" w:rsidR="00354D3D" w:rsidRPr="005A05D5" w:rsidRDefault="00CE3E03" w:rsidP="00354D3D">
      <w:pPr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A05D5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A05D5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m</w:t>
      </w:r>
      <w:r w:rsidR="00354D3D" w:rsidRPr="005A05D5">
        <w:rPr>
          <w:rFonts w:ascii="Times New Roman" w:hAnsi="Times New Roman" w:cs="Times New Roman"/>
          <w:sz w:val="24"/>
          <w:szCs w:val="24"/>
        </w:rPr>
        <w:t>etode</w:t>
      </w:r>
      <w:proofErr w:type="spellEnd"/>
      <w:proofErr w:type="gramEnd"/>
      <w:r w:rsidRPr="005A05D5">
        <w:rPr>
          <w:rFonts w:ascii="Times New Roman" w:hAnsi="Times New Roman" w:cs="Times New Roman"/>
          <w:sz w:val="24"/>
          <w:szCs w:val="24"/>
        </w:rPr>
        <w:t xml:space="preserve"> Corner Detector,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libat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eteks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sudut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titik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khusus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wakil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fitu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eteks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sudut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Harris Corner Detector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FAST (Features from Accelerated Segment Test)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Keuntung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kemampuanny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nemu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titik-titik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mbeda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meta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perubah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sudut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efektif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nggambar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fitu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tekstu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warn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>.</w:t>
      </w:r>
    </w:p>
    <w:p w14:paraId="07A1691D" w14:textId="77777777" w:rsidR="00354D3D" w:rsidRPr="005A05D5" w:rsidRDefault="00354D3D" w:rsidP="00354D3D">
      <w:pPr>
        <w:pStyle w:val="ListParagraph"/>
        <w:numPr>
          <w:ilvl w:val="0"/>
          <w:numId w:val="1"/>
        </w:numPr>
        <w:spacing w:line="360" w:lineRule="auto"/>
        <w:ind w:left="567" w:hanging="425"/>
        <w:rPr>
          <w:rFonts w:ascii="Times New Roman" w:hAnsi="Times New Roman" w:cs="Times New Roman"/>
          <w:sz w:val="24"/>
          <w:szCs w:val="24"/>
        </w:rPr>
      </w:pPr>
      <w:r w:rsidRPr="005A05D5">
        <w:rPr>
          <w:rFonts w:ascii="Times New Roman" w:hAnsi="Times New Roman" w:cs="Times New Roman"/>
          <w:color w:val="343541"/>
          <w:sz w:val="24"/>
          <w:szCs w:val="24"/>
        </w:rPr>
        <w:t xml:space="preserve">Feature Detection </w:t>
      </w:r>
      <w:proofErr w:type="gramStart"/>
      <w:r w:rsidRPr="005A05D5">
        <w:rPr>
          <w:rFonts w:ascii="Times New Roman" w:hAnsi="Times New Roman" w:cs="Times New Roman"/>
          <w:color w:val="343541"/>
          <w:sz w:val="24"/>
          <w:szCs w:val="24"/>
        </w:rPr>
        <w:t>And</w:t>
      </w:r>
      <w:proofErr w:type="gramEnd"/>
      <w:r w:rsidRPr="005A05D5">
        <w:rPr>
          <w:rFonts w:ascii="Times New Roman" w:hAnsi="Times New Roman" w:cs="Times New Roman"/>
          <w:color w:val="343541"/>
          <w:sz w:val="24"/>
          <w:szCs w:val="24"/>
        </w:rPr>
        <w:t xml:space="preserve"> Matching </w:t>
      </w:r>
    </w:p>
    <w:p w14:paraId="564A31E9" w14:textId="77777777" w:rsidR="00354D3D" w:rsidRPr="005A05D5" w:rsidRDefault="00CE3E03" w:rsidP="00354D3D">
      <w:pPr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A05D5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m</w:t>
      </w:r>
      <w:r w:rsidR="00354D3D" w:rsidRPr="005A05D5">
        <w:rPr>
          <w:rFonts w:ascii="Times New Roman" w:hAnsi="Times New Roman" w:cs="Times New Roman"/>
          <w:sz w:val="24"/>
          <w:szCs w:val="24"/>
        </w:rPr>
        <w:t>etode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r w:rsidRPr="005A05D5">
        <w:rPr>
          <w:rFonts w:ascii="Times New Roman" w:hAnsi="Times New Roman" w:cs="Times New Roman"/>
          <w:color w:val="343541"/>
          <w:sz w:val="24"/>
          <w:szCs w:val="24"/>
        </w:rPr>
        <w:t xml:space="preserve">Feature Detection </w:t>
      </w:r>
      <w:proofErr w:type="gramStart"/>
      <w:r w:rsidRPr="005A05D5">
        <w:rPr>
          <w:rFonts w:ascii="Times New Roman" w:hAnsi="Times New Roman" w:cs="Times New Roman"/>
          <w:color w:val="343541"/>
          <w:sz w:val="24"/>
          <w:szCs w:val="24"/>
        </w:rPr>
        <w:t>And</w:t>
      </w:r>
      <w:proofErr w:type="gramEnd"/>
      <w:r w:rsidRPr="005A05D5">
        <w:rPr>
          <w:rFonts w:ascii="Times New Roman" w:hAnsi="Times New Roman" w:cs="Times New Roman"/>
          <w:color w:val="343541"/>
          <w:sz w:val="24"/>
          <w:szCs w:val="24"/>
        </w:rPr>
        <w:t xml:space="preserve"> Matching, </w:t>
      </w:r>
      <w:proofErr w:type="spellStart"/>
      <w:r w:rsidRPr="005A05D5">
        <w:rPr>
          <w:rFonts w:ascii="Times New Roman" w:hAnsi="Times New Roman" w:cs="Times New Roman"/>
          <w:color w:val="343541"/>
          <w:sz w:val="24"/>
          <w:szCs w:val="24"/>
        </w:rPr>
        <w:t>hal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libat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eteks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fitu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tep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sudut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blob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Canny Edge Detection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Scale-Invariant Feature Transform (SIFT).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fitur-fitu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icocok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ipeta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Keuntung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kemampuanny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nemu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fitu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iandal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meta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fitu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mbutuh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komputas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merlu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kecoco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kurat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>.</w:t>
      </w:r>
    </w:p>
    <w:p w14:paraId="77699035" w14:textId="5BBBAACA" w:rsidR="00354D3D" w:rsidRPr="005A05D5" w:rsidRDefault="00354D3D" w:rsidP="00354D3D">
      <w:pPr>
        <w:pStyle w:val="ListParagraph"/>
        <w:numPr>
          <w:ilvl w:val="0"/>
          <w:numId w:val="1"/>
        </w:numPr>
        <w:spacing w:line="360" w:lineRule="auto"/>
        <w:ind w:left="567" w:hanging="425"/>
        <w:rPr>
          <w:rFonts w:ascii="Times New Roman" w:hAnsi="Times New Roman" w:cs="Times New Roman"/>
          <w:sz w:val="24"/>
          <w:szCs w:val="24"/>
        </w:rPr>
      </w:pPr>
      <w:r w:rsidRPr="005A05D5">
        <w:rPr>
          <w:rFonts w:ascii="Times New Roman" w:hAnsi="Times New Roman" w:cs="Times New Roman"/>
          <w:color w:val="343541"/>
          <w:sz w:val="24"/>
          <w:szCs w:val="24"/>
        </w:rPr>
        <w:t xml:space="preserve">Template Matching </w:t>
      </w:r>
      <w:proofErr w:type="spellStart"/>
      <w:r w:rsidRPr="005A05D5">
        <w:rPr>
          <w:rFonts w:ascii="Times New Roman" w:hAnsi="Times New Roman" w:cs="Times New Roman"/>
          <w:color w:val="343541"/>
          <w:sz w:val="24"/>
          <w:szCs w:val="24"/>
        </w:rPr>
        <w:t>Mendeteksi</w:t>
      </w:r>
      <w:proofErr w:type="spellEnd"/>
      <w:r w:rsidRPr="005A05D5">
        <w:rPr>
          <w:rFonts w:ascii="Times New Roman" w:hAnsi="Times New Roman" w:cs="Times New Roman"/>
          <w:color w:val="343541"/>
          <w:sz w:val="24"/>
          <w:szCs w:val="24"/>
        </w:rPr>
        <w:t xml:space="preserve"> </w:t>
      </w:r>
      <w:proofErr w:type="spellStart"/>
      <w:r w:rsidR="0037308D">
        <w:rPr>
          <w:rFonts w:ascii="Times New Roman" w:hAnsi="Times New Roman" w:cs="Times New Roman"/>
          <w:color w:val="343541"/>
          <w:sz w:val="24"/>
          <w:szCs w:val="24"/>
        </w:rPr>
        <w:t>objek</w:t>
      </w:r>
      <w:proofErr w:type="spellEnd"/>
      <w:r w:rsidR="0037308D">
        <w:rPr>
          <w:rFonts w:ascii="Times New Roman" w:hAnsi="Times New Roman" w:cs="Times New Roman"/>
          <w:color w:val="343541"/>
          <w:sz w:val="24"/>
          <w:szCs w:val="24"/>
        </w:rPr>
        <w:t xml:space="preserve"> </w:t>
      </w:r>
      <w:proofErr w:type="spellStart"/>
      <w:r w:rsidR="0037308D">
        <w:rPr>
          <w:rFonts w:ascii="Times New Roman" w:hAnsi="Times New Roman" w:cs="Times New Roman"/>
          <w:color w:val="343541"/>
          <w:sz w:val="24"/>
          <w:szCs w:val="24"/>
        </w:rPr>
        <w:t>manusia</w:t>
      </w:r>
      <w:proofErr w:type="spellEnd"/>
      <w:r w:rsidRPr="005A05D5">
        <w:rPr>
          <w:rFonts w:ascii="Times New Roman" w:hAnsi="Times New Roman" w:cs="Times New Roman"/>
          <w:color w:val="343541"/>
          <w:sz w:val="24"/>
          <w:szCs w:val="24"/>
        </w:rPr>
        <w:t xml:space="preserve"> Pada Gambar</w:t>
      </w:r>
    </w:p>
    <w:p w14:paraId="27CE35EB" w14:textId="779D03F1" w:rsidR="00354D3D" w:rsidRPr="005A05D5" w:rsidRDefault="00CE3E03" w:rsidP="00354D3D">
      <w:pPr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A05D5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percobaan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proofErr w:type="gram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m</w:t>
      </w:r>
      <w:r w:rsidR="00354D3D" w:rsidRPr="005A05D5">
        <w:rPr>
          <w:rFonts w:ascii="Times New Roman" w:hAnsi="Times New Roman" w:cs="Times New Roman"/>
          <w:sz w:val="24"/>
          <w:szCs w:val="24"/>
        </w:rPr>
        <w:t>etode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template matching</w:t>
      </w:r>
      <w:r w:rsidRPr="005A05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libat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pencoco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pol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itentu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(template)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. Template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beris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representas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visual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ingi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ideteks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Keuntung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udah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iimplementasi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sensitif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perubah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skal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rotas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pencahaya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. Jika pose Einstein pada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template,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lastRenderedPageBreak/>
        <w:t>ini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54D3D" w:rsidRPr="005A05D5">
        <w:rPr>
          <w:rFonts w:ascii="Times New Roman" w:hAnsi="Times New Roman" w:cs="Times New Roman"/>
          <w:sz w:val="24"/>
          <w:szCs w:val="24"/>
        </w:rPr>
        <w:t>akurat</w:t>
      </w:r>
      <w:proofErr w:type="spellEnd"/>
      <w:r w:rsidR="00354D3D" w:rsidRPr="005A05D5">
        <w:rPr>
          <w:rFonts w:ascii="Times New Roman" w:hAnsi="Times New Roman" w:cs="Times New Roman"/>
          <w:sz w:val="24"/>
          <w:szCs w:val="24"/>
        </w:rPr>
        <w:t>.</w:t>
      </w:r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foto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r w:rsidR="0037308D">
        <w:rPr>
          <w:rFonts w:ascii="Times New Roman" w:hAnsi="Times New Roman" w:cs="Times New Roman"/>
          <w:sz w:val="24"/>
          <w:szCs w:val="24"/>
        </w:rPr>
        <w:t xml:space="preserve">Bersama </w:t>
      </w:r>
      <w:proofErr w:type="spellStart"/>
      <w:r w:rsidR="0037308D">
        <w:rPr>
          <w:rFonts w:ascii="Times New Roman" w:hAnsi="Times New Roman" w:cs="Times New Roman"/>
          <w:sz w:val="24"/>
          <w:szCs w:val="24"/>
        </w:rPr>
        <w:t>teman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berisi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r w:rsidR="0037308D">
        <w:rPr>
          <w:rFonts w:ascii="Times New Roman" w:hAnsi="Times New Roman" w:cs="Times New Roman"/>
          <w:sz w:val="24"/>
          <w:szCs w:val="24"/>
        </w:rPr>
        <w:t>4</w:t>
      </w:r>
      <w:r w:rsidRPr="005A05D5">
        <w:rPr>
          <w:rFonts w:ascii="Times New Roman" w:hAnsi="Times New Roman" w:cs="Times New Roman"/>
          <w:sz w:val="24"/>
          <w:szCs w:val="24"/>
        </w:rPr>
        <w:t xml:space="preserve"> orang, dan program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berjalan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semestinya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>.</w:t>
      </w:r>
    </w:p>
    <w:p w14:paraId="2CF74B2B" w14:textId="77777777" w:rsidR="00354D3D" w:rsidRPr="005A05D5" w:rsidRDefault="00354D3D" w:rsidP="00354D3D">
      <w:pPr>
        <w:pStyle w:val="ListParagraph"/>
        <w:numPr>
          <w:ilvl w:val="0"/>
          <w:numId w:val="1"/>
        </w:numPr>
        <w:spacing w:line="360" w:lineRule="auto"/>
        <w:ind w:left="567" w:hanging="425"/>
        <w:rPr>
          <w:rFonts w:ascii="Times New Roman" w:hAnsi="Times New Roman" w:cs="Times New Roman"/>
          <w:sz w:val="24"/>
          <w:szCs w:val="24"/>
        </w:rPr>
      </w:pPr>
      <w:proofErr w:type="spellStart"/>
      <w:r w:rsidRPr="005A05D5">
        <w:rPr>
          <w:rFonts w:ascii="Times New Roman" w:hAnsi="Times New Roman" w:cs="Times New Roman"/>
          <w:color w:val="343541"/>
          <w:sz w:val="24"/>
          <w:szCs w:val="24"/>
        </w:rPr>
        <w:t>Menghitung</w:t>
      </w:r>
      <w:proofErr w:type="spellEnd"/>
      <w:r w:rsidRPr="005A05D5">
        <w:rPr>
          <w:rFonts w:ascii="Times New Roman" w:hAnsi="Times New Roman" w:cs="Times New Roman"/>
          <w:color w:val="343541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color w:val="343541"/>
          <w:sz w:val="24"/>
          <w:szCs w:val="24"/>
        </w:rPr>
        <w:t>Deteksi</w:t>
      </w:r>
      <w:proofErr w:type="spellEnd"/>
      <w:r w:rsidRPr="005A05D5">
        <w:rPr>
          <w:rFonts w:ascii="Times New Roman" w:hAnsi="Times New Roman" w:cs="Times New Roman"/>
          <w:color w:val="343541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color w:val="343541"/>
          <w:sz w:val="24"/>
          <w:szCs w:val="24"/>
        </w:rPr>
        <w:t>Sawit</w:t>
      </w:r>
      <w:proofErr w:type="spellEnd"/>
      <w:r w:rsidRPr="005A05D5">
        <w:rPr>
          <w:rFonts w:ascii="Times New Roman" w:hAnsi="Times New Roman" w:cs="Times New Roman"/>
          <w:color w:val="343541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color w:val="343541"/>
          <w:sz w:val="24"/>
          <w:szCs w:val="24"/>
        </w:rPr>
        <w:t>Dengan</w:t>
      </w:r>
      <w:proofErr w:type="spellEnd"/>
      <w:r w:rsidRPr="005A05D5">
        <w:rPr>
          <w:rFonts w:ascii="Times New Roman" w:hAnsi="Times New Roman" w:cs="Times New Roman"/>
          <w:color w:val="343541"/>
          <w:sz w:val="24"/>
          <w:szCs w:val="24"/>
        </w:rPr>
        <w:t xml:space="preserve"> Template Matching</w:t>
      </w:r>
    </w:p>
    <w:p w14:paraId="260B7F73" w14:textId="77777777" w:rsidR="00354D3D" w:rsidRPr="005A05D5" w:rsidRDefault="00CE3E03" w:rsidP="00636641">
      <w:pPr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A05D5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percobaan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m</w:t>
      </w:r>
      <w:r w:rsidR="00636641" w:rsidRPr="005A05D5">
        <w:rPr>
          <w:rFonts w:ascii="Times New Roman" w:hAnsi="Times New Roman" w:cs="Times New Roman"/>
          <w:sz w:val="24"/>
          <w:szCs w:val="24"/>
        </w:rPr>
        <w:t>etode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template matching</w:t>
      </w:r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6</w:t>
      </w:r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mendeteksi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sawit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="00FC70C2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0C2" w:rsidRPr="005A05D5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FC70C2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0C2" w:rsidRPr="005A05D5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="00FC70C2" w:rsidRPr="005A05D5">
        <w:rPr>
          <w:rFonts w:ascii="Times New Roman" w:hAnsi="Times New Roman" w:cs="Times New Roman"/>
          <w:sz w:val="24"/>
          <w:szCs w:val="24"/>
        </w:rPr>
        <w:t xml:space="preserve"> pada PDF</w:t>
      </w:r>
      <w:r w:rsidR="00636641" w:rsidRPr="005A05D5">
        <w:rPr>
          <w:rFonts w:ascii="Times New Roman" w:hAnsi="Times New Roman" w:cs="Times New Roman"/>
          <w:sz w:val="24"/>
          <w:szCs w:val="24"/>
        </w:rPr>
        <w:t xml:space="preserve">. Template yang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citra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sawit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disiapkan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dicocokkan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citra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template matching.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Keuntungan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kemudahannya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mendeteksi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karakteristik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jelas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sawit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sensitif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perubahan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skala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rotasi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pencahayaan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memerlukan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penyesuaian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template yang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tepat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636641" w:rsidRPr="005A05D5">
        <w:rPr>
          <w:rFonts w:ascii="Times New Roman" w:hAnsi="Times New Roman" w:cs="Times New Roman"/>
          <w:sz w:val="24"/>
          <w:szCs w:val="24"/>
        </w:rPr>
        <w:t>akurat</w:t>
      </w:r>
      <w:proofErr w:type="spellEnd"/>
      <w:r w:rsidR="00636641" w:rsidRPr="005A05D5">
        <w:rPr>
          <w:rFonts w:ascii="Times New Roman" w:hAnsi="Times New Roman" w:cs="Times New Roman"/>
          <w:sz w:val="24"/>
          <w:szCs w:val="24"/>
        </w:rPr>
        <w:t>.</w:t>
      </w:r>
      <w:r w:rsidR="00FC70C2" w:rsidRPr="005A05D5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FC70C2" w:rsidRPr="005A05D5">
        <w:rPr>
          <w:rFonts w:ascii="Times New Roman" w:hAnsi="Times New Roman" w:cs="Times New Roman"/>
          <w:sz w:val="24"/>
          <w:szCs w:val="24"/>
        </w:rPr>
        <w:t>percobaan</w:t>
      </w:r>
      <w:proofErr w:type="spellEnd"/>
      <w:r w:rsidR="00FC70C2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0C2" w:rsidRPr="005A05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FC70C2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7279" w:rsidRPr="005A05D5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BE7279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7279" w:rsidRPr="005A05D5">
        <w:rPr>
          <w:rFonts w:ascii="Times New Roman" w:hAnsi="Times New Roman" w:cs="Times New Roman"/>
          <w:sz w:val="24"/>
          <w:szCs w:val="24"/>
        </w:rPr>
        <w:t>foto</w:t>
      </w:r>
      <w:proofErr w:type="spellEnd"/>
      <w:r w:rsidR="00BE7279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7279" w:rsidRPr="005A05D5">
        <w:rPr>
          <w:rFonts w:ascii="Times New Roman" w:hAnsi="Times New Roman" w:cs="Times New Roman"/>
          <w:sz w:val="24"/>
          <w:szCs w:val="24"/>
        </w:rPr>
        <w:t>buah</w:t>
      </w:r>
      <w:proofErr w:type="spellEnd"/>
      <w:r w:rsidR="00BE7279" w:rsidRPr="005A05D5">
        <w:rPr>
          <w:rFonts w:ascii="Times New Roman" w:hAnsi="Times New Roman" w:cs="Times New Roman"/>
          <w:sz w:val="24"/>
          <w:szCs w:val="24"/>
        </w:rPr>
        <w:t xml:space="preserve"> pisang, dan </w:t>
      </w:r>
      <w:proofErr w:type="spellStart"/>
      <w:r w:rsidR="00BE7279" w:rsidRPr="005A05D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BE7279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7279" w:rsidRPr="005A05D5"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 w:rsidR="00BE7279" w:rsidRPr="005A05D5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BE7279" w:rsidRPr="005A05D5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BE7279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7279" w:rsidRPr="005A05D5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BE7279" w:rsidRPr="005A05D5">
        <w:rPr>
          <w:rFonts w:ascii="Times New Roman" w:hAnsi="Times New Roman" w:cs="Times New Roman"/>
          <w:sz w:val="24"/>
          <w:szCs w:val="24"/>
        </w:rPr>
        <w:t xml:space="preserve"> pisang </w:t>
      </w:r>
      <w:proofErr w:type="spellStart"/>
      <w:r w:rsidR="00BE7279" w:rsidRPr="005A05D5">
        <w:rPr>
          <w:rFonts w:ascii="Times New Roman" w:hAnsi="Times New Roman" w:cs="Times New Roman"/>
          <w:sz w:val="24"/>
          <w:szCs w:val="24"/>
        </w:rPr>
        <w:t>mendeteksi</w:t>
      </w:r>
      <w:proofErr w:type="spellEnd"/>
      <w:r w:rsidR="00BE7279" w:rsidRPr="005A05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BE7279" w:rsidRPr="005A05D5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="00BE7279" w:rsidRPr="005A05D5">
        <w:rPr>
          <w:rFonts w:ascii="Times New Roman" w:hAnsi="Times New Roman" w:cs="Times New Roman"/>
          <w:sz w:val="24"/>
          <w:szCs w:val="24"/>
        </w:rPr>
        <w:t xml:space="preserve"> sangat </w:t>
      </w:r>
      <w:proofErr w:type="spellStart"/>
      <w:r w:rsidR="00BE7279" w:rsidRPr="005A05D5">
        <w:rPr>
          <w:rFonts w:ascii="Times New Roman" w:hAnsi="Times New Roman" w:cs="Times New Roman"/>
          <w:sz w:val="24"/>
          <w:szCs w:val="24"/>
        </w:rPr>
        <w:t>mirip</w:t>
      </w:r>
      <w:proofErr w:type="spellEnd"/>
      <w:r w:rsidR="00BE7279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7279" w:rsidRPr="005A05D5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BE7279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7279" w:rsidRPr="005A05D5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="00BE7279" w:rsidRPr="005A05D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BE7279" w:rsidRPr="005A05D5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="00BE7279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7279" w:rsidRPr="005A05D5">
        <w:rPr>
          <w:rFonts w:ascii="Times New Roman" w:hAnsi="Times New Roman" w:cs="Times New Roman"/>
          <w:sz w:val="24"/>
          <w:szCs w:val="24"/>
        </w:rPr>
        <w:t>terdeteksi</w:t>
      </w:r>
      <w:proofErr w:type="spellEnd"/>
      <w:r w:rsidR="00BE7279" w:rsidRPr="005A05D5">
        <w:rPr>
          <w:rFonts w:ascii="Times New Roman" w:hAnsi="Times New Roman" w:cs="Times New Roman"/>
          <w:sz w:val="24"/>
          <w:szCs w:val="24"/>
        </w:rPr>
        <w:t xml:space="preserve"> </w:t>
      </w:r>
      <w:r w:rsidR="005A05D5" w:rsidRPr="005A05D5">
        <w:rPr>
          <w:rFonts w:ascii="Times New Roman" w:hAnsi="Times New Roman" w:cs="Times New Roman"/>
          <w:sz w:val="24"/>
          <w:szCs w:val="24"/>
        </w:rPr>
        <w:t xml:space="preserve">9 </w:t>
      </w:r>
      <w:proofErr w:type="spellStart"/>
      <w:r w:rsidR="005A05D5" w:rsidRPr="005A05D5">
        <w:rPr>
          <w:rFonts w:ascii="Times New Roman" w:hAnsi="Times New Roman" w:cs="Times New Roman"/>
          <w:sz w:val="24"/>
          <w:szCs w:val="24"/>
        </w:rPr>
        <w:t>buah</w:t>
      </w:r>
      <w:proofErr w:type="spellEnd"/>
      <w:r w:rsidR="005A05D5" w:rsidRPr="005A0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5D5" w:rsidRPr="005A05D5">
        <w:rPr>
          <w:rFonts w:ascii="Times New Roman" w:hAnsi="Times New Roman" w:cs="Times New Roman"/>
          <w:sz w:val="24"/>
          <w:szCs w:val="24"/>
        </w:rPr>
        <w:t>sajah</w:t>
      </w:r>
      <w:proofErr w:type="spellEnd"/>
      <w:r w:rsidR="00BE7279" w:rsidRPr="005A05D5">
        <w:rPr>
          <w:rFonts w:ascii="Times New Roman" w:hAnsi="Times New Roman" w:cs="Times New Roman"/>
          <w:sz w:val="24"/>
          <w:szCs w:val="24"/>
        </w:rPr>
        <w:t>.</w:t>
      </w:r>
    </w:p>
    <w:p w14:paraId="2225158D" w14:textId="77777777" w:rsidR="00CE3E03" w:rsidRPr="005A05D5" w:rsidRDefault="00CE3E03" w:rsidP="00636641">
      <w:pPr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03B89399" w14:textId="1C8EDE78" w:rsidR="00CE3E03" w:rsidRPr="005A05D5" w:rsidRDefault="00CE3E03" w:rsidP="00CE3E0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05D5">
        <w:rPr>
          <w:rFonts w:ascii="Times New Roman" w:hAnsi="Times New Roman" w:cs="Times New Roman"/>
          <w:sz w:val="24"/>
          <w:szCs w:val="24"/>
        </w:rPr>
        <w:t xml:space="preserve">Link </w:t>
      </w:r>
      <w:proofErr w:type="spellStart"/>
      <w:r w:rsidRPr="005A05D5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Pr="005A05D5">
        <w:rPr>
          <w:rFonts w:ascii="Times New Roman" w:hAnsi="Times New Roman" w:cs="Times New Roman"/>
          <w:sz w:val="24"/>
          <w:szCs w:val="24"/>
        </w:rPr>
        <w:t xml:space="preserve"> : </w:t>
      </w:r>
    </w:p>
    <w:p w14:paraId="5B031219" w14:textId="77777777" w:rsidR="00354D3D" w:rsidRPr="005A05D5" w:rsidRDefault="00354D3D" w:rsidP="00354D3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354D3D" w:rsidRPr="005A05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916E4"/>
    <w:multiLevelType w:val="hybridMultilevel"/>
    <w:tmpl w:val="B96607B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3793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3NDYwtzA2MTE3NzZS0lEKTi0uzszPAykwrAUAITG25CwAAAA="/>
  </w:docVars>
  <w:rsids>
    <w:rsidRoot w:val="00354D3D"/>
    <w:rsid w:val="002D5AA3"/>
    <w:rsid w:val="00354D3D"/>
    <w:rsid w:val="003606FF"/>
    <w:rsid w:val="0037308D"/>
    <w:rsid w:val="004800F3"/>
    <w:rsid w:val="005A05D5"/>
    <w:rsid w:val="00636641"/>
    <w:rsid w:val="00A07994"/>
    <w:rsid w:val="00BE7279"/>
    <w:rsid w:val="00C61B6E"/>
    <w:rsid w:val="00CE3E03"/>
    <w:rsid w:val="00D75E25"/>
    <w:rsid w:val="00FC7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0D1D0C"/>
  <w15:chartTrackingRefBased/>
  <w15:docId w15:val="{8E8F2E86-EF50-4125-81D1-2715863C6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4D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A05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5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1</Pages>
  <Words>679</Words>
  <Characters>387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 Nitro 5</dc:creator>
  <cp:keywords/>
  <dc:description/>
  <cp:lastModifiedBy>Aghil Alfhauzhi Apriliansyah</cp:lastModifiedBy>
  <cp:revision>2</cp:revision>
  <dcterms:created xsi:type="dcterms:W3CDTF">2023-06-20T05:46:00Z</dcterms:created>
  <dcterms:modified xsi:type="dcterms:W3CDTF">2023-06-20T05:46:00Z</dcterms:modified>
</cp:coreProperties>
</file>